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AB97C" w14:textId="3596B31B" w:rsidR="001E2A80" w:rsidRPr="001E2A80" w:rsidRDefault="001E2A80" w:rsidP="00936F11">
      <w:pPr>
        <w:jc w:val="center"/>
      </w:pPr>
    </w:p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</w:p>
    <w:p w14:paraId="66BCCC13" w14:textId="78253B15" w:rsidR="00875C5E" w:rsidRPr="006A1A7C" w:rsidRDefault="00875C5E" w:rsidP="006A1A7C">
      <w:pPr>
        <w:tabs>
          <w:tab w:val="left" w:pos="709"/>
        </w:tabs>
        <w:jc w:val="both"/>
        <w:rPr>
          <w:b/>
        </w:rPr>
      </w:pPr>
      <w:r w:rsidRPr="00A477BB">
        <w:t>Enstitümüzün ………………</w:t>
      </w:r>
      <w:r w:rsidR="00E723AE" w:rsidRPr="00A477BB">
        <w:t>…………………….</w:t>
      </w:r>
      <w:r w:rsidRPr="00A477BB">
        <w:t xml:space="preserve"> Doktora Programı</w:t>
      </w:r>
      <w:r w:rsidRPr="00A477BB">
        <w:rPr>
          <w:color w:val="FF0000"/>
        </w:rPr>
        <w:t xml:space="preserve"> </w:t>
      </w:r>
      <w:r w:rsidRPr="00A477BB">
        <w:t>…………………</w:t>
      </w:r>
      <w:r w:rsidRPr="00A477BB">
        <w:rPr>
          <w:color w:val="000000"/>
        </w:rPr>
        <w:t xml:space="preserve"> </w:t>
      </w:r>
      <w:r w:rsidRPr="00A477BB">
        <w:t>numaralı öğrencisi …………………’</w:t>
      </w:r>
      <w:proofErr w:type="spellStart"/>
      <w:r w:rsidRPr="00A477BB">
        <w:t>nın</w:t>
      </w:r>
      <w:proofErr w:type="spellEnd"/>
      <w:r w:rsidRPr="00A477BB">
        <w:t xml:space="preserve"> hazırladığı </w:t>
      </w:r>
      <w:r w:rsidRPr="00EE03C0">
        <w:t>“……………………”</w:t>
      </w:r>
      <w:r w:rsidRPr="00A477BB">
        <w:t xml:space="preserve"> başlıklı tezi ile ilgili tez savunma sınavı, Lisansüstü Eğitim-Öğretim ve Sınav Yönetmeliği’nin ilgili maddeleri gereğince</w:t>
      </w:r>
      <w:proofErr w:type="gramStart"/>
      <w:r w:rsidRPr="00A477BB">
        <w:t xml:space="preserve"> ….</w:t>
      </w:r>
      <w:proofErr w:type="gramEnd"/>
      <w:r w:rsidRPr="00A477BB">
        <w:t>/…./…. ………… günü saat ...…’da yapılmış, tezin onayına oy birliği/oy çokluğu ile karar verilmiştir.</w:t>
      </w:r>
    </w:p>
    <w:p w14:paraId="73EDF58D" w14:textId="77777777" w:rsidR="00875C5E" w:rsidRDefault="00875C5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5E5AFE58" w14:textId="501E11F2" w:rsidR="00875C5E" w:rsidRDefault="00875C5E" w:rsidP="006A1A7C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Başkan</w:t>
      </w:r>
      <w:r>
        <w:rPr>
          <w:b/>
          <w:sz w:val="24"/>
          <w:szCs w:val="24"/>
        </w:rPr>
        <w:tab/>
        <w:t>:</w:t>
      </w:r>
      <w:r w:rsidR="00A1209E">
        <w:rPr>
          <w:sz w:val="24"/>
          <w:szCs w:val="24"/>
        </w:rPr>
        <w:t xml:space="preserve"> ………………………………(unvanı-adı-soyadı-imza)</w:t>
      </w:r>
    </w:p>
    <w:p w14:paraId="1996BBB6" w14:textId="77777777" w:rsidR="006A1A7C" w:rsidRDefault="006A1A7C" w:rsidP="006A1A7C">
      <w:pPr>
        <w:spacing w:line="0" w:lineRule="atLeast"/>
        <w:jc w:val="both"/>
        <w:rPr>
          <w:sz w:val="24"/>
          <w:szCs w:val="24"/>
        </w:rPr>
      </w:pPr>
    </w:p>
    <w:p w14:paraId="1CD24FAD" w14:textId="4C636840" w:rsidR="006A1A7C" w:rsidRDefault="00875C5E" w:rsidP="006A1A7C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12B968D0" w14:textId="6D40589A" w:rsidR="00875C5E" w:rsidRPr="006A1A7C" w:rsidRDefault="00875C5E" w:rsidP="006A1A7C">
      <w:pPr>
        <w:spacing w:line="0" w:lineRule="atLeast"/>
        <w:ind w:firstLine="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Danışman)</w:t>
      </w:r>
    </w:p>
    <w:p w14:paraId="6DF6AB28" w14:textId="3A9E9260" w:rsidR="00875C5E" w:rsidRDefault="00875C5E" w:rsidP="00875C5E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 w:rsidR="006A1A7C"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4D8DD3EA" w14:textId="057EE950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2B111531" w14:textId="74BB79A2" w:rsidR="00875C5E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663CFC1D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4966D5C9" w14:textId="77777777" w:rsidR="00875C5E" w:rsidRDefault="00875C5E" w:rsidP="00875C5E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NAY:</w:t>
      </w:r>
    </w:p>
    <w:p w14:paraId="092469D2" w14:textId="4F32739E" w:rsidR="00875C5E" w:rsidRPr="006A1A7C" w:rsidRDefault="00875C5E" w:rsidP="006A1A7C">
      <w:pPr>
        <w:spacing w:before="120" w:after="120"/>
        <w:jc w:val="both"/>
      </w:pPr>
      <w:r w:rsidRPr="006A1A7C">
        <w:t>Bu tezin kabulü, Ens</w:t>
      </w:r>
      <w:r w:rsidR="00447DBB">
        <w:t>titü Yönetim Kurulu’nun</w:t>
      </w:r>
      <w:proofErr w:type="gramStart"/>
      <w:r w:rsidR="00447DBB">
        <w:t xml:space="preserve"> ….</w:t>
      </w:r>
      <w:proofErr w:type="gramEnd"/>
      <w:r w:rsidR="00447DBB">
        <w:t>./…..</w:t>
      </w:r>
      <w:r w:rsidRPr="006A1A7C">
        <w:t>/…</w:t>
      </w:r>
      <w:r w:rsidR="00447DBB">
        <w:t>…..</w:t>
      </w:r>
      <w:r w:rsidRPr="006A1A7C">
        <w:t xml:space="preserve"> </w:t>
      </w:r>
      <w:proofErr w:type="gramStart"/>
      <w:r w:rsidRPr="006A1A7C">
        <w:t>tarih</w:t>
      </w:r>
      <w:proofErr w:type="gramEnd"/>
      <w:r w:rsidRPr="006A1A7C">
        <w:t xml:space="preserve"> ve ……</w:t>
      </w:r>
      <w:r w:rsidR="00936F11">
        <w:t>..</w:t>
      </w:r>
      <w:r w:rsidRPr="006A1A7C">
        <w:t xml:space="preserve"> </w:t>
      </w:r>
      <w:proofErr w:type="gramStart"/>
      <w:r w:rsidRPr="006A1A7C">
        <w:t>sayılı</w:t>
      </w:r>
      <w:proofErr w:type="gramEnd"/>
      <w:r w:rsidRPr="006A1A7C">
        <w:t xml:space="preserve"> </w:t>
      </w:r>
      <w:r w:rsidR="003703F3">
        <w:t>k</w:t>
      </w:r>
      <w:r w:rsidRPr="006A1A7C">
        <w:t>ararı ile onaylanmıştır.</w:t>
      </w:r>
    </w:p>
    <w:p w14:paraId="54FC630C" w14:textId="77777777" w:rsidR="00875C5E" w:rsidRDefault="00875C5E" w:rsidP="00875C5E">
      <w:pPr>
        <w:spacing w:line="360" w:lineRule="auto"/>
        <w:ind w:firstLine="567"/>
        <w:jc w:val="right"/>
        <w:rPr>
          <w:sz w:val="24"/>
          <w:szCs w:val="24"/>
        </w:rPr>
      </w:pPr>
    </w:p>
    <w:p w14:paraId="7170A151" w14:textId="622FA1FB" w:rsidR="00875C5E" w:rsidRDefault="00AF1B97" w:rsidP="006A1A7C">
      <w:pPr>
        <w:spacing w:line="360" w:lineRule="auto"/>
        <w:ind w:left="3600" w:firstLine="72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875C5E">
        <w:rPr>
          <w:sz w:val="24"/>
          <w:szCs w:val="24"/>
        </w:rPr>
        <w:t>…...../......../.........</w:t>
      </w:r>
    </w:p>
    <w:p w14:paraId="08E99817" w14:textId="77777777" w:rsidR="00875C5E" w:rsidRDefault="00875C5E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11BFE6A2" w14:textId="77777777" w:rsidR="003F1179" w:rsidRDefault="003F1179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169415B7" w14:textId="3F22B316" w:rsidR="002E7315" w:rsidRPr="003F1179" w:rsidRDefault="002E7315" w:rsidP="002E7315">
      <w:pPr>
        <w:pStyle w:val="AralkYok"/>
        <w:ind w:left="3600"/>
        <w:rPr>
          <w:bCs/>
        </w:rPr>
      </w:pPr>
      <w:r w:rsidRPr="003F1179">
        <w:rPr>
          <w:bCs/>
        </w:rPr>
        <w:t xml:space="preserve">            </w:t>
      </w:r>
      <w:r w:rsidR="003F1179" w:rsidRPr="003F1179">
        <w:rPr>
          <w:bCs/>
        </w:rPr>
        <w:t>...........................................</w:t>
      </w:r>
    </w:p>
    <w:p w14:paraId="32A1409F" w14:textId="5AA1308E" w:rsidR="00B4090A" w:rsidRDefault="00B1014B" w:rsidP="00B1014B">
      <w:pPr>
        <w:pStyle w:val="AralkYok"/>
        <w:jc w:val="both"/>
        <w:rPr>
          <w:b/>
        </w:rPr>
      </w:pPr>
      <w:r>
        <w:rPr>
          <w:b/>
        </w:rPr>
        <w:t xml:space="preserve">                                                                                     Enstitü </w:t>
      </w:r>
      <w:r w:rsidR="00875C5E">
        <w:rPr>
          <w:b/>
        </w:rPr>
        <w:t>Müdür</w:t>
      </w:r>
      <w:r>
        <w:rPr>
          <w:b/>
        </w:rPr>
        <w:t>ü</w:t>
      </w:r>
    </w:p>
    <w:p w14:paraId="72FDA146" w14:textId="51244784" w:rsidR="00875C5E" w:rsidRDefault="00875C5E" w:rsidP="00153F1E">
      <w:pPr>
        <w:rPr>
          <w:b/>
        </w:rPr>
      </w:pPr>
    </w:p>
    <w:sectPr w:rsidR="00875C5E" w:rsidSect="004535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A74FF" w14:textId="77777777" w:rsidR="0045355A" w:rsidRDefault="0045355A">
      <w:r>
        <w:separator/>
      </w:r>
    </w:p>
  </w:endnote>
  <w:endnote w:type="continuationSeparator" w:id="0">
    <w:p w14:paraId="6EB65E52" w14:textId="77777777" w:rsidR="0045355A" w:rsidRDefault="0045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95D4A" w14:textId="77777777" w:rsidR="00981575" w:rsidRDefault="0098157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158C5" w14:textId="555F1107" w:rsidR="004B1FF6" w:rsidRPr="004B1FF6" w:rsidRDefault="004B1FF6" w:rsidP="004B1FF6">
    <w:pPr>
      <w:tabs>
        <w:tab w:val="left" w:pos="567"/>
      </w:tabs>
      <w:spacing w:before="180"/>
      <w:jc w:val="both"/>
      <w:rPr>
        <w:b/>
        <w:color w:val="000000" w:themeColor="text1"/>
        <w:sz w:val="20"/>
        <w:szCs w:val="20"/>
      </w:rPr>
    </w:pPr>
    <w:r w:rsidRPr="004B1FF6">
      <w:rPr>
        <w:b/>
        <w:color w:val="000000" w:themeColor="text1"/>
        <w:sz w:val="20"/>
        <w:szCs w:val="20"/>
        <w:u w:val="single"/>
        <w:lang w:bidi="ar-SA"/>
      </w:rPr>
      <w:t>NOT:</w:t>
    </w:r>
    <w:r w:rsidRPr="004B1FF6">
      <w:rPr>
        <w:color w:val="000000" w:themeColor="text1"/>
        <w:sz w:val="20"/>
        <w:szCs w:val="20"/>
        <w:lang w:bidi="ar-SA"/>
      </w:rPr>
      <w:t xml:space="preserve"> “TEZ ONAYI” kısmında yer alan boş alanların</w:t>
    </w:r>
    <w:r w:rsidR="00FA1115">
      <w:rPr>
        <w:color w:val="000000" w:themeColor="text1"/>
        <w:sz w:val="20"/>
        <w:szCs w:val="20"/>
        <w:lang w:bidi="ar-SA"/>
      </w:rPr>
      <w:t xml:space="preserve"> bilgisayar ortamında doldurulması ve ıslak imzalı olması gerekmektedir.</w:t>
    </w:r>
    <w:r w:rsidR="00FA1115">
      <w:rPr>
        <w:color w:val="000000" w:themeColor="text1"/>
        <w:sz w:val="20"/>
        <w:szCs w:val="20"/>
        <w:shd w:val="clear" w:color="auto" w:fill="FFFFFF"/>
      </w:rPr>
      <w:t xml:space="preserve"> </w:t>
    </w:r>
    <w:r w:rsidRPr="004B1FF6">
      <w:rPr>
        <w:color w:val="000000" w:themeColor="text1"/>
        <w:sz w:val="20"/>
        <w:szCs w:val="20"/>
      </w:rPr>
      <w:t>“ONAY” kısmı</w:t>
    </w:r>
    <w:r w:rsidRPr="004B1FF6">
      <w:rPr>
        <w:color w:val="000000" w:themeColor="text1"/>
        <w:sz w:val="20"/>
        <w:szCs w:val="20"/>
        <w:lang w:bidi="ar-SA"/>
      </w:rPr>
      <w:t xml:space="preserve"> boş bırakılacak olup Enstitü tarafından doldurulacaktır.</w:t>
    </w:r>
  </w:p>
  <w:p w14:paraId="2CFC6AB7" w14:textId="6D32FDC5" w:rsidR="00AA4A48" w:rsidRPr="004B1FF6" w:rsidRDefault="00AA4A48">
    <w:pPr>
      <w:pStyle w:val="GvdeMetni"/>
      <w:spacing w:line="14" w:lineRule="auto"/>
      <w:ind w:left="0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6A444" w14:textId="77777777" w:rsidR="00981575" w:rsidRDefault="0098157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DF315" w14:textId="77777777" w:rsidR="0045355A" w:rsidRDefault="0045355A">
      <w:r>
        <w:separator/>
      </w:r>
    </w:p>
  </w:footnote>
  <w:footnote w:type="continuationSeparator" w:id="0">
    <w:p w14:paraId="3EE83E50" w14:textId="77777777" w:rsidR="0045355A" w:rsidRDefault="00453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D726" w14:textId="77777777" w:rsidR="00981575" w:rsidRDefault="0098157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ED94E" w14:textId="77777777" w:rsidR="002C4055" w:rsidRDefault="002C4055">
    <w:pPr>
      <w:pStyle w:val="stBilgi"/>
    </w:pPr>
  </w:p>
  <w:p w14:paraId="1F82D705" w14:textId="77777777" w:rsidR="002C4055" w:rsidRDefault="002C4055">
    <w:pPr>
      <w:pStyle w:val="stBilgi"/>
    </w:pPr>
  </w:p>
  <w:tbl>
    <w:tblPr>
      <w:tblpPr w:leftFromText="141" w:rightFromText="141" w:horzAnchor="margin" w:tblpXSpec="center" w:tblpY="-1425"/>
      <w:tblW w:w="8995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2C4055" w14:paraId="68B23355" w14:textId="77777777" w:rsidTr="00981575">
      <w:trPr>
        <w:trHeight w:val="1833"/>
      </w:trPr>
      <w:tc>
        <w:tcPr>
          <w:tcW w:w="2005" w:type="dxa"/>
          <w:vAlign w:val="center"/>
          <w:hideMark/>
        </w:tcPr>
        <w:p w14:paraId="236A775A" w14:textId="77777777" w:rsidR="002C4055" w:rsidRDefault="002C4055" w:rsidP="002C4055">
          <w:pPr>
            <w:jc w:val="center"/>
            <w:rPr>
              <w:rFonts w:ascii="Arial" w:hAnsi="Arial" w:cs="Arial"/>
              <w:lang w:bidi="ar-SA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17682C8E" wp14:editId="128213EA">
                <wp:extent cx="1050878" cy="1050878"/>
                <wp:effectExtent l="0" t="0" r="0" b="0"/>
                <wp:docPr id="2" name="Resim 2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119" cy="105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vAlign w:val="center"/>
        </w:tcPr>
        <w:p w14:paraId="467177AF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</w:p>
        <w:p w14:paraId="0A095310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.C.</w:t>
          </w:r>
        </w:p>
        <w:p w14:paraId="22C4422A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NKARA SOSYAL BİLİMLER ÜNİVERSİTESİ</w:t>
          </w:r>
        </w:p>
        <w:p w14:paraId="5E2B0552" w14:textId="534CAAA3" w:rsidR="002C4055" w:rsidRDefault="0098157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Bölge Çalışmaları Enstitüsü Müdürlüğü</w:t>
          </w:r>
        </w:p>
        <w:p w14:paraId="3378003E" w14:textId="77777777" w:rsidR="002C4055" w:rsidRDefault="002C4055" w:rsidP="002C405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1DAE221E" w14:textId="77777777" w:rsidR="002C4055" w:rsidRDefault="002C4055" w:rsidP="002C4055">
          <w:pPr>
            <w:jc w:val="both"/>
            <w:rPr>
              <w:b/>
              <w:sz w:val="26"/>
            </w:rPr>
          </w:pPr>
        </w:p>
        <w:p w14:paraId="3C5F9956" w14:textId="77777777" w:rsidR="002C4055" w:rsidRDefault="002C4055" w:rsidP="002C4055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vAlign w:val="center"/>
          <w:hideMark/>
        </w:tcPr>
        <w:p w14:paraId="3A8A5A2D" w14:textId="3F3B0502" w:rsidR="002C4055" w:rsidRDefault="002C4055" w:rsidP="002C4055">
          <w:pPr>
            <w:jc w:val="center"/>
            <w:rPr>
              <w:rFonts w:ascii="Arial" w:hAnsi="Arial" w:cs="Arial"/>
            </w:rPr>
          </w:pPr>
        </w:p>
      </w:tc>
    </w:tr>
  </w:tbl>
  <w:p w14:paraId="37D21A3E" w14:textId="77777777" w:rsidR="002C4055" w:rsidRDefault="002C4055" w:rsidP="002C405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7013B" w14:textId="77777777" w:rsidR="00981575" w:rsidRDefault="0098157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 w16cid:durableId="1742673094">
    <w:abstractNumId w:val="13"/>
  </w:num>
  <w:num w:numId="2" w16cid:durableId="689533345">
    <w:abstractNumId w:val="8"/>
  </w:num>
  <w:num w:numId="3" w16cid:durableId="681591824">
    <w:abstractNumId w:val="12"/>
  </w:num>
  <w:num w:numId="4" w16cid:durableId="804663834">
    <w:abstractNumId w:val="19"/>
  </w:num>
  <w:num w:numId="5" w16cid:durableId="4285967">
    <w:abstractNumId w:val="9"/>
  </w:num>
  <w:num w:numId="6" w16cid:durableId="451755652">
    <w:abstractNumId w:val="15"/>
  </w:num>
  <w:num w:numId="7" w16cid:durableId="1204975418">
    <w:abstractNumId w:val="0"/>
  </w:num>
  <w:num w:numId="8" w16cid:durableId="1503811772">
    <w:abstractNumId w:val="10"/>
  </w:num>
  <w:num w:numId="9" w16cid:durableId="228198990">
    <w:abstractNumId w:val="16"/>
  </w:num>
  <w:num w:numId="10" w16cid:durableId="626395241">
    <w:abstractNumId w:val="1"/>
  </w:num>
  <w:num w:numId="11" w16cid:durableId="1533688868">
    <w:abstractNumId w:val="2"/>
  </w:num>
  <w:num w:numId="12" w16cid:durableId="2019311091">
    <w:abstractNumId w:val="3"/>
  </w:num>
  <w:num w:numId="13" w16cid:durableId="786891605">
    <w:abstractNumId w:val="18"/>
  </w:num>
  <w:num w:numId="14" w16cid:durableId="1970476717">
    <w:abstractNumId w:val="17"/>
  </w:num>
  <w:num w:numId="15" w16cid:durableId="2093774853">
    <w:abstractNumId w:val="4"/>
  </w:num>
  <w:num w:numId="16" w16cid:durableId="2037197286">
    <w:abstractNumId w:val="5"/>
  </w:num>
  <w:num w:numId="17" w16cid:durableId="1454325610">
    <w:abstractNumId w:val="6"/>
  </w:num>
  <w:num w:numId="18" w16cid:durableId="77025476">
    <w:abstractNumId w:val="7"/>
  </w:num>
  <w:num w:numId="19" w16cid:durableId="1364943578">
    <w:abstractNumId w:val="11"/>
  </w:num>
  <w:num w:numId="20" w16cid:durableId="18310992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53F1E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5332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2E7315"/>
    <w:rsid w:val="003276C2"/>
    <w:rsid w:val="003335A9"/>
    <w:rsid w:val="00333DB9"/>
    <w:rsid w:val="00340AC8"/>
    <w:rsid w:val="00343344"/>
    <w:rsid w:val="0035750A"/>
    <w:rsid w:val="003703F3"/>
    <w:rsid w:val="003871D6"/>
    <w:rsid w:val="003A325E"/>
    <w:rsid w:val="003D71C6"/>
    <w:rsid w:val="003F1179"/>
    <w:rsid w:val="00403D67"/>
    <w:rsid w:val="004136BA"/>
    <w:rsid w:val="00422951"/>
    <w:rsid w:val="00425B3B"/>
    <w:rsid w:val="00447DBB"/>
    <w:rsid w:val="0045355A"/>
    <w:rsid w:val="00472034"/>
    <w:rsid w:val="004721D8"/>
    <w:rsid w:val="0048252A"/>
    <w:rsid w:val="00482D9B"/>
    <w:rsid w:val="00487283"/>
    <w:rsid w:val="004A7813"/>
    <w:rsid w:val="004B1FF6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5E39C2"/>
    <w:rsid w:val="0060241F"/>
    <w:rsid w:val="00602895"/>
    <w:rsid w:val="00603BEE"/>
    <w:rsid w:val="0061065F"/>
    <w:rsid w:val="00625790"/>
    <w:rsid w:val="00627FD2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16507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0DE4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1575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477BB"/>
    <w:rsid w:val="00A6074A"/>
    <w:rsid w:val="00A6535E"/>
    <w:rsid w:val="00A95F11"/>
    <w:rsid w:val="00AA017C"/>
    <w:rsid w:val="00AA4A48"/>
    <w:rsid w:val="00AC30E6"/>
    <w:rsid w:val="00AE6A73"/>
    <w:rsid w:val="00AF1B97"/>
    <w:rsid w:val="00B06B84"/>
    <w:rsid w:val="00B1014B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E03C0"/>
    <w:rsid w:val="00EF1620"/>
    <w:rsid w:val="00EF3764"/>
    <w:rsid w:val="00F31DAA"/>
    <w:rsid w:val="00F3787D"/>
    <w:rsid w:val="00F77F9F"/>
    <w:rsid w:val="00F81829"/>
    <w:rsid w:val="00F9692F"/>
    <w:rsid w:val="00FA1115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879E9-C6B9-4954-972A-5267D0668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2</cp:revision>
  <cp:lastPrinted>2021-04-14T11:35:00Z</cp:lastPrinted>
  <dcterms:created xsi:type="dcterms:W3CDTF">2024-02-14T11:33:00Z</dcterms:created>
  <dcterms:modified xsi:type="dcterms:W3CDTF">2024-02-1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